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5C986D" w14:textId="1521EDAB" w:rsidR="00DF4A2E" w:rsidRDefault="00000000" w:rsidP="001E310E">
      <w:pPr>
        <w:pStyle w:val="FirstParagraph"/>
        <w:jc w:val="center"/>
      </w:pPr>
      <w:r>
        <w:rPr>
          <w:b/>
          <w:bCs/>
        </w:rPr>
        <w:t>Enhancing OLED Efficiency with Machine Learning</w:t>
      </w:r>
    </w:p>
    <w:p w14:paraId="66508089" w14:textId="457161B8" w:rsidR="00DF4A2E" w:rsidRDefault="00000000">
      <w:pPr>
        <w:pStyle w:val="BodyText"/>
      </w:pPr>
      <w:r>
        <w:t>I am an undergraduate Physics student at COMSATS University Islamabad</w:t>
      </w:r>
      <w:r w:rsidR="001E310E">
        <w:t>.</w:t>
      </w:r>
      <w:r>
        <w:t xml:space="preserve"> </w:t>
      </w:r>
      <w:r w:rsidR="001E310E">
        <w:t>W</w:t>
      </w:r>
      <w:r>
        <w:t xml:space="preserve">orking on a multidisciplinary final year project titled </w:t>
      </w:r>
      <w:r>
        <w:rPr>
          <w:b/>
          <w:bCs/>
        </w:rPr>
        <w:t>“Enhancing the Efficiency of Light Emitting Diodes Using Machine Learning.”</w:t>
      </w:r>
      <w:r>
        <w:t xml:space="preserve"> This work bridges the gap between material science and artificial intelligence by predicting OLED performance using real experimental data.</w:t>
      </w:r>
    </w:p>
    <w:p w14:paraId="39600580" w14:textId="77777777" w:rsidR="00DF4A2E" w:rsidRDefault="00000000">
      <w:pPr>
        <w:pStyle w:val="BodyText"/>
      </w:pPr>
      <w:r>
        <w:t>The project focuses on polymer blend-based OLEDs and their physical parameters such as HOMO, LUMO, bandgap, thickness, and blend ratios. I developed a predictive machine learning model (Random Forest) and a user-friendly Streamlit app that allows users to input material properties and receive instant predictions for EQE, lifetime, and efficiency.</w:t>
      </w:r>
    </w:p>
    <w:p w14:paraId="33BFD166" w14:textId="77777777" w:rsidR="00DF4A2E" w:rsidRDefault="00000000">
      <w:pPr>
        <w:pStyle w:val="BodyText"/>
      </w:pPr>
      <w:r>
        <w:t>This project highlights how physics and machine learning can work together to accelerate material discovery and improve device design. It serves as a model for future research in developing more energy-efficient OLED technologies.</w:t>
      </w:r>
    </w:p>
    <w:p w14:paraId="60D0FDFC" w14:textId="77777777" w:rsidR="00DF4A2E" w:rsidRDefault="00000000">
      <w:pPr>
        <w:pStyle w:val="BodyText"/>
      </w:pPr>
      <w:r>
        <w:rPr>
          <w:b/>
          <w:bCs/>
        </w:rPr>
        <w:t>Student:</w:t>
      </w:r>
      <w:r>
        <w:t xml:space="preserve"> - Muhammad Jawad Amjad (SP21-BPH-047)</w:t>
      </w:r>
    </w:p>
    <w:p w14:paraId="4CAC94C6" w14:textId="77777777" w:rsidR="00DF4A2E" w:rsidRDefault="00000000">
      <w:pPr>
        <w:pStyle w:val="BodyText"/>
      </w:pPr>
      <w:r>
        <w:rPr>
          <w:b/>
          <w:bCs/>
        </w:rPr>
        <w:t>Supervisor:</w:t>
      </w:r>
      <w:r>
        <w:t xml:space="preserve"> Dr. Junaid Ali</w:t>
      </w:r>
      <w:r>
        <w:br/>
      </w:r>
      <w:r>
        <w:rPr>
          <w:b/>
          <w:bCs/>
        </w:rPr>
        <w:t>Co-Supervisor:</w:t>
      </w:r>
      <w:r>
        <w:t xml:space="preserve"> Dr. Siraj ul Islam</w:t>
      </w:r>
      <w:r>
        <w:br/>
      </w:r>
      <w:r>
        <w:rPr>
          <w:b/>
          <w:bCs/>
        </w:rPr>
        <w:t>Department of Physics, COMSATS University Islamabad</w:t>
      </w:r>
    </w:p>
    <w:sectPr w:rsidR="00DF4A2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3502D8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123386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4A2E"/>
    <w:rsid w:val="001E310E"/>
    <w:rsid w:val="00AE6A90"/>
    <w:rsid w:val="00DF4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E5A76"/>
  <w15:docId w15:val="{770C4791-2C55-4927-BF3F-3F798A8B5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8</Words>
  <Characters>964</Characters>
  <Application>Microsoft Office Word</Application>
  <DocSecurity>0</DocSecurity>
  <Lines>8</Lines>
  <Paragraphs>2</Paragraphs>
  <ScaleCrop>false</ScaleCrop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UHAMMAD JAWAD AMJAD</cp:lastModifiedBy>
  <cp:revision>2</cp:revision>
  <dcterms:created xsi:type="dcterms:W3CDTF">2025-06-16T19:05:00Z</dcterms:created>
  <dcterms:modified xsi:type="dcterms:W3CDTF">2025-06-16T19:05:00Z</dcterms:modified>
</cp:coreProperties>
</file>